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7d52d8063e9aa9fab8618fe93f583eca55db973"/>
    <w:p>
      <w:pPr>
        <w:pStyle w:val="Heading1"/>
      </w:pPr>
      <w:r>
        <w:t xml:space="preserve">BGHS Alumni Website - Notification Requirement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utlines all possible notifications that should be implemented for the BGHS Alumni website to enhance user engagement, keep the community informed, and improve overall user experience.</w:t>
      </w:r>
    </w:p>
    <w:p>
      <w:r>
        <w:pict>
          <v:rect style="width:0;height:1.5pt" o:hralign="center" o:hrstd="t" o:hr="t"/>
        </w:pict>
      </w:r>
    </w:p>
    <w:bookmarkEnd w:id="9"/>
    <w:bookmarkStart w:id="14" w:name="immediate-notifications"/>
    <w:p>
      <w:pPr>
        <w:pStyle w:val="Heading2"/>
      </w:pPr>
      <w:r>
        <w:t xml:space="preserve">📧 IMMEDIATE NOTIFICATIONS</w:t>
      </w:r>
    </w:p>
    <w:bookmarkStart w:id="10" w:name="authentication-account-management"/>
    <w:p>
      <w:pPr>
        <w:pStyle w:val="Heading3"/>
      </w:pPr>
      <w:r>
        <w:t xml:space="preserve">Authentication &amp; Account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istration Confirmation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rigger</w:t>
      </w:r>
      <w:r>
        <w:t xml:space="preserve">: User successfully completes registration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ntent</w:t>
      </w:r>
      <w:r>
        <w:t xml:space="preserve">: Welcome message, account details, next step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cipients</w:t>
      </w:r>
      <w:r>
        <w:t xml:space="preserve">: New use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 Verificatio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rigger</w:t>
      </w:r>
      <w:r>
        <w:t xml:space="preserve">: User enters email during registratio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ntent</w:t>
      </w:r>
      <w:r>
        <w:t xml:space="preserve">: OTP code, verification instruction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one Verificatio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rigger</w:t>
      </w:r>
      <w:r>
        <w:t xml:space="preserve">: User enters phone number during registratio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ontent</w:t>
      </w:r>
      <w:r>
        <w:t xml:space="preserve">: OTP code, verification instruction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hannel</w:t>
      </w:r>
      <w:r>
        <w:t xml:space="preserve">: S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ssword Reset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rigger</w:t>
      </w:r>
      <w:r>
        <w:t xml:space="preserve">: User requests password reset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ontent</w:t>
      </w:r>
      <w:r>
        <w:t xml:space="preserve">: OTP code, reset instruction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hannel</w:t>
      </w:r>
      <w:r>
        <w:t xml:space="preserve">: Email/S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ount Approval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rigger</w:t>
      </w:r>
      <w:r>
        <w:t xml:space="preserve">: Admin approves new user registratio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ontent</w:t>
      </w:r>
      <w:r>
        <w:t xml:space="preserve">: Approval confirmation, login instruction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cipients</w:t>
      </w:r>
      <w:r>
        <w:t xml:space="preserve">: Approved user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ount Rejection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rigger</w:t>
      </w:r>
      <w:r>
        <w:t xml:space="preserve">: Admin rejects user registration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ontent</w:t>
      </w:r>
      <w:r>
        <w:t xml:space="preserve">: Rejection reason, re-application instruction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Recipients</w:t>
      </w:r>
      <w:r>
        <w:t xml:space="preserve">: Rejected user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ile Update Confirmation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Trigger</w:t>
      </w:r>
      <w:r>
        <w:t xml:space="preserve">: User updates profile information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tent</w:t>
      </w:r>
      <w:r>
        <w:t xml:space="preserve">: Confirmation of changes made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ssword Change Confirmation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rigger</w:t>
      </w:r>
      <w:r>
        <w:t xml:space="preserve">: User changes password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ontent</w:t>
      </w:r>
      <w:r>
        <w:t xml:space="preserve">: Security confirmation, login instruction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hannel</w:t>
      </w:r>
      <w:r>
        <w:t xml:space="preserve">: Email</w:t>
      </w:r>
    </w:p>
    <w:bookmarkEnd w:id="10"/>
    <w:bookmarkStart w:id="11" w:name="event-related-notifications"/>
    <w:p>
      <w:pPr>
        <w:pStyle w:val="Heading3"/>
      </w:pPr>
      <w:r>
        <w:t xml:space="preserve">Event-Related Notif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vent Registration Confirmation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Trigger</w:t>
      </w:r>
      <w:r>
        <w:t xml:space="preserve">: User registers for an event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ontent</w:t>
      </w:r>
      <w:r>
        <w:t xml:space="preserve">: Event details, date/time, location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Recipients</w:t>
      </w:r>
      <w:r>
        <w:t xml:space="preserve">: Registered user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vent Registration Cancellatio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Trigger</w:t>
      </w:r>
      <w:r>
        <w:t xml:space="preserve">: User cancels event registratio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ontent</w:t>
      </w:r>
      <w:r>
        <w:t xml:space="preserve">: Cancellation confirmation, refund informatio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vent Details Updated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Trigger</w:t>
      </w:r>
      <w:r>
        <w:t xml:space="preserve">: Admin modifies event detail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ontent</w:t>
      </w:r>
      <w:r>
        <w:t xml:space="preserve">: Updated event information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Recipients</w:t>
      </w:r>
      <w:r>
        <w:t xml:space="preserve">: All registered user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vent Cancelled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Trigger</w:t>
      </w:r>
      <w:r>
        <w:t xml:space="preserve">: Admin cancels an event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Content</w:t>
      </w:r>
      <w:r>
        <w:t xml:space="preserve">: Cancellation notice, refund information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Recipients</w:t>
      </w:r>
      <w:r>
        <w:t xml:space="preserve">: All registered users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vent Postponed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Trigger</w:t>
      </w:r>
      <w:r>
        <w:t xml:space="preserve">: Admin postpones an event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Content</w:t>
      </w:r>
      <w:r>
        <w:t xml:space="preserve">: New date/time, reason for postponement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Recipients</w:t>
      </w:r>
      <w:r>
        <w:t xml:space="preserve">: All registered users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vent Reminder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rigger</w:t>
      </w:r>
      <w:r>
        <w:t xml:space="preserve">: 24-48 hours before event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Content</w:t>
      </w:r>
      <w:r>
        <w:t xml:space="preserve">: Event reminder, final details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Recipients</w:t>
      </w:r>
      <w:r>
        <w:t xml:space="preserve">: All registered users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Channel</w:t>
      </w:r>
      <w:r>
        <w:t xml:space="preserve">: Email/SM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vent Starting Soon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Trigger</w:t>
      </w:r>
      <w:r>
        <w:t xml:space="preserve">: 1-2 hours before event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Content</w:t>
      </w:r>
      <w:r>
        <w:t xml:space="preserve">: Final reminder, last-minute detail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Recipients</w:t>
      </w:r>
      <w:r>
        <w:t xml:space="preserve">: All registered user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Channel</w:t>
      </w:r>
      <w:r>
        <w:t xml:space="preserve">: Email/SMS/Push</w:t>
      </w:r>
    </w:p>
    <w:bookmarkEnd w:id="11"/>
    <w:bookmarkStart w:id="12" w:name="gallery-content-notifications"/>
    <w:p>
      <w:pPr>
        <w:pStyle w:val="Heading3"/>
      </w:pPr>
      <w:r>
        <w:t xml:space="preserve">Gallery &amp; Content Notifica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hoto Upload Confirmation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Trigger</w:t>
      </w:r>
      <w:r>
        <w:t xml:space="preserve">: User uploads photos to gallery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Content</w:t>
      </w:r>
      <w:r>
        <w:t xml:space="preserve">: Upload confirmation, moderation status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hoto Approved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Trigger</w:t>
      </w:r>
      <w:r>
        <w:t xml:space="preserve">: Admin approves uploaded photos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ontent</w:t>
      </w:r>
      <w:r>
        <w:t xml:space="preserve">: Approval confirmation, gallery link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hoto Rejected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Trigger</w:t>
      </w:r>
      <w:r>
        <w:t xml:space="preserve">: Admin rejects uploaded photos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Content</w:t>
      </w:r>
      <w:r>
        <w:t xml:space="preserve">: Rejection reason, resubmission guidelines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ew Blog Post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Trigger</w:t>
      </w:r>
      <w:r>
        <w:t xml:space="preserve">: New blog post is published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Content</w:t>
      </w:r>
      <w:r>
        <w:t xml:space="preserve">: Post title, excerpt, link to full article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log Post Featured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Trigger</w:t>
      </w:r>
      <w:r>
        <w:t xml:space="preserve">: User’s blog post is featured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Content</w:t>
      </w:r>
      <w:r>
        <w:t xml:space="preserve">: Featured post notification, increased visibility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Recipients</w:t>
      </w:r>
      <w:r>
        <w:t xml:space="preserve">: Author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Channel</w:t>
      </w:r>
      <w:r>
        <w:t xml:space="preserve">: Email</w:t>
      </w:r>
    </w:p>
    <w:bookmarkEnd w:id="12"/>
    <w:bookmarkStart w:id="13" w:name="admin-system-notifications"/>
    <w:p>
      <w:pPr>
        <w:pStyle w:val="Heading3"/>
      </w:pPr>
      <w:r>
        <w:t xml:space="preserve">Admin &amp; System Notific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ew User Registration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Trigger</w:t>
      </w:r>
      <w:r>
        <w:t xml:space="preserve">: New user completes registration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Content</w:t>
      </w:r>
      <w:r>
        <w:t xml:space="preserve">: User details, registration summary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Recipients</w:t>
      </w:r>
      <w:r>
        <w:t xml:space="preserve">: Admin users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ser Profile Updates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Trigger</w:t>
      </w:r>
      <w:r>
        <w:t xml:space="preserve">: Significant profile changes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Content</w:t>
      </w:r>
      <w:r>
        <w:t xml:space="preserve">: Change summary, user details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Recipients</w:t>
      </w:r>
      <w:r>
        <w:t xml:space="preserve">: Admin users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vent Registration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Trigger</w:t>
      </w:r>
      <w:r>
        <w:t xml:space="preserve">: User registers for event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Content</w:t>
      </w:r>
      <w:r>
        <w:t xml:space="preserve">: Registration details, user information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Recipients</w:t>
      </w:r>
      <w:r>
        <w:t xml:space="preserve">: Event organizers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hoto Upload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Trigger</w:t>
      </w:r>
      <w:r>
        <w:t xml:space="preserve">: New photos uploaded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Content</w:t>
      </w:r>
      <w:r>
        <w:t xml:space="preserve">: Upload details, moderation required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Recipients</w:t>
      </w:r>
      <w:r>
        <w:t xml:space="preserve">: Admin users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ystem Maintenance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Trigger</w:t>
      </w:r>
      <w:r>
        <w:t xml:space="preserve">: Scheduled maintenance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Content</w:t>
      </w:r>
      <w:r>
        <w:t xml:space="preserve">: Maintenance schedule, affected services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Recipients</w:t>
      </w:r>
      <w:r>
        <w:t xml:space="preserve">: All users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scheduledreminder-notifications"/>
    <w:p>
      <w:pPr>
        <w:pStyle w:val="Heading2"/>
      </w:pPr>
      <w:r>
        <w:t xml:space="preserve">⏰ SCHEDULED/REMINDER NOTIFICATIONS</w:t>
      </w:r>
    </w:p>
    <w:bookmarkStart w:id="15" w:name="event-reminders"/>
    <w:p>
      <w:pPr>
        <w:pStyle w:val="Heading3"/>
      </w:pPr>
      <w:r>
        <w:t xml:space="preserve">Event Reminder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vent Registration Opens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Trigger</w:t>
      </w:r>
      <w:r>
        <w:t xml:space="preserve">: 1 week before registration opens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Content</w:t>
      </w:r>
      <w:r>
        <w:t xml:space="preserve">: Event announcement, registration details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arly Bird Registration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Trigger</w:t>
      </w:r>
      <w:r>
        <w:t xml:space="preserve">: 2 weeks before early bird deadline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Content</w:t>
      </w:r>
      <w:r>
        <w:t xml:space="preserve">: Early bird pricing, deadline reminder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vent Registration Deadline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Trigger</w:t>
      </w:r>
      <w:r>
        <w:t xml:space="preserve">: 3 days before registration closes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Content</w:t>
      </w:r>
      <w:r>
        <w:t xml:space="preserve">: Final registration reminder, deadline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vent Day Reminder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rigger</w:t>
      </w:r>
      <w:r>
        <w:t xml:space="preserve">: Morning of the event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ntent</w:t>
      </w:r>
      <w:r>
        <w:t xml:space="preserve">: Final event details, last-minute instruction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Recipients</w:t>
      </w:r>
      <w:r>
        <w:t xml:space="preserve">: All registered user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hannel</w:t>
      </w:r>
      <w:r>
        <w:t xml:space="preserve">: Email/SM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ost-Event Follow-up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Trigger</w:t>
      </w:r>
      <w:r>
        <w:t xml:space="preserve">: 1-2 days after event completion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Content</w:t>
      </w:r>
      <w:r>
        <w:t xml:space="preserve">: Thank you message, feedback request, photos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Recipients</w:t>
      </w:r>
      <w:r>
        <w:t xml:space="preserve">: All attendees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Channel</w:t>
      </w:r>
      <w:r>
        <w:t xml:space="preserve">: Email</w:t>
      </w:r>
    </w:p>
    <w:bookmarkEnd w:id="15"/>
    <w:bookmarkStart w:id="16" w:name="recurring-notifications"/>
    <w:p>
      <w:pPr>
        <w:pStyle w:val="Heading3"/>
      </w:pPr>
      <w:r>
        <w:t xml:space="preserve">Recurring Notification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onthly Newsletter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Trigger</w:t>
      </w:r>
      <w:r>
        <w:t xml:space="preserve">: First Monday of each month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Content</w:t>
      </w:r>
      <w:r>
        <w:t xml:space="preserve">: Monthly digest of activities, updates, highlights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Quarterly Alumni Updates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Trigger</w:t>
      </w:r>
      <w:r>
        <w:t xml:space="preserve">: First Monday of each quarter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Content</w:t>
      </w:r>
      <w:r>
        <w:t xml:space="preserve">: Quarterly summary of school and alumni news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nnual Reunion Reminder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Trigger</w:t>
      </w:r>
      <w:r>
        <w:t xml:space="preserve">: 3 months, 1 month, 1 week before annual reunion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Content</w:t>
      </w:r>
      <w:r>
        <w:t xml:space="preserve">: Reunion details, registration information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Birthday Wishes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Trigger</w:t>
      </w:r>
      <w:r>
        <w:t xml:space="preserve">: User’s birthday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Content</w:t>
      </w:r>
      <w:r>
        <w:t xml:space="preserve">: Birthday message, special offers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Recipients</w:t>
      </w:r>
      <w:r>
        <w:t xml:space="preserve">: Individual user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nniversary Reminder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Trigger</w:t>
      </w:r>
      <w:r>
        <w:t xml:space="preserve">: School anniversary, graduation anniversarie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Content</w:t>
      </w:r>
      <w:r>
        <w:t xml:space="preserve">: Anniversary message, special event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Channel</w:t>
      </w:r>
      <w:r>
        <w:t xml:space="preserve">: Email</w:t>
      </w:r>
    </w:p>
    <w:bookmarkEnd w:id="16"/>
    <w:bookmarkStart w:id="17" w:name="engagement-reminders"/>
    <w:p>
      <w:pPr>
        <w:pStyle w:val="Heading3"/>
      </w:pPr>
      <w:r>
        <w:t xml:space="preserve">Engagement Reminder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nactive User Re-engagement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Trigger</w:t>
      </w:r>
      <w:r>
        <w:t xml:space="preserve">: User hasn’t logged in for 3+ months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Content</w:t>
      </w:r>
      <w:r>
        <w:t xml:space="preserve">: Re-engagement message, recent updates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Recipients</w:t>
      </w:r>
      <w:r>
        <w:t xml:space="preserve">: Inactive users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ofile Completion Reminder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Trigger</w:t>
      </w:r>
      <w:r>
        <w:t xml:space="preserve">: User has incomplete profile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Content</w:t>
      </w:r>
      <w:r>
        <w:t xml:space="preserve">: Profile completion encouragement, benefits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Recipients</w:t>
      </w:r>
      <w:r>
        <w:t xml:space="preserve">: Users with incomplete profiles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hoto Upload Encouragement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Trigger</w:t>
      </w:r>
      <w:r>
        <w:t xml:space="preserve">: Periodic (monthly)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Content</w:t>
      </w:r>
      <w:r>
        <w:t xml:space="preserve">: Encouragement to share photos, memories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vent Participation Encouragement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Trigger</w:t>
      </w:r>
      <w:r>
        <w:t xml:space="preserve">: User hasn’t attended events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ontent</w:t>
      </w:r>
      <w:r>
        <w:t xml:space="preserve">: Upcoming events, participation benefits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Recipients</w:t>
      </w:r>
      <w:r>
        <w:t xml:space="preserve">: Non-participating users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real-time-notifications"/>
    <w:p>
      <w:pPr>
        <w:pStyle w:val="Heading2"/>
      </w:pPr>
      <w:r>
        <w:t xml:space="preserve">🔔 REAL-TIME NOTIFICATIONS</w:t>
      </w:r>
    </w:p>
    <w:bookmarkStart w:id="19" w:name="social-community"/>
    <w:p>
      <w:pPr>
        <w:pStyle w:val="Heading3"/>
      </w:pPr>
      <w:r>
        <w:t xml:space="preserve">Social &amp; Community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New Alumni Connection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Trigger</w:t>
      </w:r>
      <w:r>
        <w:t xml:space="preserve">: Someone from same batch joins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Content</w:t>
      </w:r>
      <w:r>
        <w:t xml:space="preserve">: New connection notification, profile link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Recipients</w:t>
      </w:r>
      <w:r>
        <w:t xml:space="preserve">: Same batch alumni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Channel</w:t>
      </w:r>
      <w:r>
        <w:t xml:space="preserve">: Email/In-app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ofile View Notification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Trigger</w:t>
      </w:r>
      <w:r>
        <w:t xml:space="preserve">: Someone views your profile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Content</w:t>
      </w:r>
      <w:r>
        <w:t xml:space="preserve">: Viewer information, connection suggestion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Recipients</w:t>
      </w:r>
      <w:r>
        <w:t xml:space="preserve">: Profile owner</w:t>
      </w:r>
    </w:p>
    <w:p>
      <w:pPr>
        <w:pStyle w:val="Compact"/>
        <w:numPr>
          <w:ilvl w:val="1"/>
          <w:numId w:val="1049"/>
        </w:numPr>
      </w:pPr>
      <w:r>
        <w:rPr>
          <w:b/>
          <w:bCs/>
        </w:rPr>
        <w:t xml:space="preserve">Channel</w:t>
      </w:r>
      <w:r>
        <w:t xml:space="preserve">: In-app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hoto Like/Comment</w:t>
      </w:r>
    </w:p>
    <w:p>
      <w:pPr>
        <w:pStyle w:val="Compact"/>
        <w:numPr>
          <w:ilvl w:val="1"/>
          <w:numId w:val="1050"/>
        </w:numPr>
      </w:pPr>
      <w:r>
        <w:rPr>
          <w:b/>
          <w:bCs/>
        </w:rPr>
        <w:t xml:space="preserve">Trigger</w:t>
      </w:r>
      <w:r>
        <w:t xml:space="preserve">: Someone likes or comments on your photos</w:t>
      </w:r>
    </w:p>
    <w:p>
      <w:pPr>
        <w:pStyle w:val="Compact"/>
        <w:numPr>
          <w:ilvl w:val="1"/>
          <w:numId w:val="1050"/>
        </w:numPr>
      </w:pPr>
      <w:r>
        <w:rPr>
          <w:b/>
          <w:bCs/>
        </w:rPr>
        <w:t xml:space="preserve">Content</w:t>
      </w:r>
      <w:r>
        <w:t xml:space="preserve">: Interaction notification, comment details</w:t>
      </w:r>
    </w:p>
    <w:p>
      <w:pPr>
        <w:pStyle w:val="Compact"/>
        <w:numPr>
          <w:ilvl w:val="1"/>
          <w:numId w:val="1050"/>
        </w:numPr>
      </w:pPr>
      <w:r>
        <w:rPr>
          <w:b/>
          <w:bCs/>
        </w:rPr>
        <w:t xml:space="preserve">Recipients</w:t>
      </w:r>
      <w:r>
        <w:t xml:space="preserve">: Photo owner</w:t>
      </w:r>
    </w:p>
    <w:p>
      <w:pPr>
        <w:pStyle w:val="Compact"/>
        <w:numPr>
          <w:ilvl w:val="1"/>
          <w:numId w:val="1050"/>
        </w:numPr>
      </w:pPr>
      <w:r>
        <w:rPr>
          <w:b/>
          <w:bCs/>
        </w:rPr>
        <w:t xml:space="preserve">Channel</w:t>
      </w:r>
      <w:r>
        <w:t xml:space="preserve">: In-app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Blog Post Comment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Trigger</w:t>
      </w:r>
      <w:r>
        <w:t xml:space="preserve">: Someone comments on your blog post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Content</w:t>
      </w:r>
      <w:r>
        <w:t xml:space="preserve">: Comment notification, comment details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Recipients</w:t>
      </w:r>
      <w:r>
        <w:t xml:space="preserve">: Author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Channel</w:t>
      </w:r>
      <w:r>
        <w:t xml:space="preserve">: In-app</w:t>
      </w:r>
    </w:p>
    <w:bookmarkEnd w:id="19"/>
    <w:bookmarkStart w:id="20" w:name="system-updates"/>
    <w:p>
      <w:pPr>
        <w:pStyle w:val="Heading3"/>
      </w:pPr>
      <w:r>
        <w:t xml:space="preserve">System Updat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Website Maintenance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Trigger</w:t>
      </w:r>
      <w:r>
        <w:t xml:space="preserve">: Real-time maintenance updates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Content</w:t>
      </w:r>
      <w:r>
        <w:t xml:space="preserve">: Maintenance status, estimated completion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Recipients</w:t>
      </w:r>
      <w:r>
        <w:t xml:space="preserve">: All users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Channel</w:t>
      </w:r>
      <w:r>
        <w:t xml:space="preserve">: In-app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eature Updates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Trigger</w:t>
      </w:r>
      <w:r>
        <w:t xml:space="preserve">: New feature announcements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Content</w:t>
      </w:r>
      <w:r>
        <w:t xml:space="preserve">: Feature description, usage instructions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Recipients</w:t>
      </w:r>
      <w:r>
        <w:t xml:space="preserve">: All users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Channel</w:t>
      </w:r>
      <w:r>
        <w:t xml:space="preserve">: Email/In-app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ecurity Alerts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Trigger</w:t>
      </w:r>
      <w:r>
        <w:t xml:space="preserve">: Security-related notifications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Content</w:t>
      </w:r>
      <w:r>
        <w:t xml:space="preserve">: Security information, action required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Recipients</w:t>
      </w:r>
      <w:r>
        <w:t xml:space="preserve">: All users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push-notifications-future-mobile-app"/>
    <w:p>
      <w:pPr>
        <w:pStyle w:val="Heading2"/>
      </w:pPr>
      <w:r>
        <w:t xml:space="preserve">📱 PUSH NOTIFICATIONS (Future Mobile App)</w:t>
      </w:r>
    </w:p>
    <w:bookmarkStart w:id="22" w:name="immediate-alerts"/>
    <w:p>
      <w:pPr>
        <w:pStyle w:val="Heading3"/>
      </w:pPr>
      <w:r>
        <w:t xml:space="preserve">Immediate Aler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Event Starting Now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Trigger</w:t>
      </w:r>
      <w:r>
        <w:t xml:space="preserve">: Event begins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Content</w:t>
      </w:r>
      <w:r>
        <w:t xml:space="preserve">: Event starting notification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Recipients</w:t>
      </w:r>
      <w:r>
        <w:t xml:space="preserve">: All registered users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Channel</w:t>
      </w:r>
      <w:r>
        <w:t xml:space="preserve">: Push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New Message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Trigger</w:t>
      </w:r>
      <w:r>
        <w:t xml:space="preserve">: New message received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Content</w:t>
      </w:r>
      <w:r>
        <w:t xml:space="preserve">: Message preview, sender information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Recipients</w:t>
      </w:r>
      <w:r>
        <w:t xml:space="preserve">: Message recipient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Channel</w:t>
      </w:r>
      <w:r>
        <w:t xml:space="preserve">: Push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Urgent Announcements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Trigger</w:t>
      </w:r>
      <w:r>
        <w:t xml:space="preserve">: Important announcements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Content</w:t>
      </w:r>
      <w:r>
        <w:t xml:space="preserve">: Urgent information, action required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Recipients</w:t>
      </w:r>
      <w:r>
        <w:t xml:space="preserve">: All users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Channel</w:t>
      </w:r>
      <w:r>
        <w:t xml:space="preserve">: Push</w:t>
      </w:r>
    </w:p>
    <w:bookmarkEnd w:id="22"/>
    <w:bookmarkStart w:id="23" w:name="dailyweekly-digest"/>
    <w:p>
      <w:pPr>
        <w:pStyle w:val="Heading3"/>
      </w:pPr>
      <w:r>
        <w:t xml:space="preserve">Daily/Weekly Digest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Daily Activity Summary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Trigger</w:t>
      </w:r>
      <w:r>
        <w:t xml:space="preserve">: End of each day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Content</w:t>
      </w:r>
      <w:r>
        <w:t xml:space="preserve">: Daily activity summary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Channel</w:t>
      </w:r>
      <w:r>
        <w:t xml:space="preserve">: Push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Weekly Highlights</w:t>
      </w:r>
    </w:p>
    <w:p>
      <w:pPr>
        <w:pStyle w:val="Compact"/>
        <w:numPr>
          <w:ilvl w:val="1"/>
          <w:numId w:val="1062"/>
        </w:numPr>
      </w:pPr>
      <w:r>
        <w:rPr>
          <w:b/>
          <w:bCs/>
        </w:rPr>
        <w:t xml:space="preserve">Trigger</w:t>
      </w:r>
      <w:r>
        <w:t xml:space="preserve">: End of each week</w:t>
      </w:r>
    </w:p>
    <w:p>
      <w:pPr>
        <w:pStyle w:val="Compact"/>
        <w:numPr>
          <w:ilvl w:val="1"/>
          <w:numId w:val="1062"/>
        </w:numPr>
      </w:pPr>
      <w:r>
        <w:rPr>
          <w:b/>
          <w:bCs/>
        </w:rPr>
        <w:t xml:space="preserve">Content</w:t>
      </w:r>
      <w:r>
        <w:t xml:space="preserve">: Weekly summary of important updates</w:t>
      </w:r>
    </w:p>
    <w:p>
      <w:pPr>
        <w:pStyle w:val="Compact"/>
        <w:numPr>
          <w:ilvl w:val="1"/>
          <w:numId w:val="1062"/>
        </w:numPr>
      </w:pPr>
      <w:r>
        <w:rPr>
          <w:b/>
          <w:bCs/>
        </w:rPr>
        <w:t xml:space="preserve">Recipients</w:t>
      </w:r>
      <w:r>
        <w:t xml:space="preserve">: All users (opt-in)</w:t>
      </w:r>
    </w:p>
    <w:p>
      <w:pPr>
        <w:pStyle w:val="Compact"/>
        <w:numPr>
          <w:ilvl w:val="1"/>
          <w:numId w:val="1062"/>
        </w:numPr>
      </w:pPr>
      <w:r>
        <w:rPr>
          <w:b/>
          <w:bCs/>
        </w:rPr>
        <w:t xml:space="preserve">Channel</w:t>
      </w:r>
      <w:r>
        <w:t xml:space="preserve">: Push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targeted-notifications"/>
    <w:p>
      <w:pPr>
        <w:pStyle w:val="Heading2"/>
      </w:pPr>
      <w:r>
        <w:t xml:space="preserve">🎯 TARGETED NOTIFICATIONS</w:t>
      </w:r>
    </w:p>
    <w:bookmarkStart w:id="25" w:name="batch-specific"/>
    <w:p>
      <w:pPr>
        <w:pStyle w:val="Heading3"/>
      </w:pPr>
      <w:r>
        <w:t xml:space="preserve">Batch-Specific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Batch Reunion Reminders</w:t>
      </w:r>
    </w:p>
    <w:p>
      <w:pPr>
        <w:pStyle w:val="Compact"/>
        <w:numPr>
          <w:ilvl w:val="1"/>
          <w:numId w:val="1064"/>
        </w:numPr>
      </w:pPr>
      <w:r>
        <w:rPr>
          <w:b/>
          <w:bCs/>
        </w:rPr>
        <w:t xml:space="preserve">Trigger</w:t>
      </w:r>
      <w:r>
        <w:t xml:space="preserve">: Batch-specific reunion events</w:t>
      </w:r>
    </w:p>
    <w:p>
      <w:pPr>
        <w:pStyle w:val="Compact"/>
        <w:numPr>
          <w:ilvl w:val="1"/>
          <w:numId w:val="1064"/>
        </w:numPr>
      </w:pPr>
      <w:r>
        <w:rPr>
          <w:b/>
          <w:bCs/>
        </w:rPr>
        <w:t xml:space="preserve">Content</w:t>
      </w:r>
      <w:r>
        <w:t xml:space="preserve">: Reunion details, batch information</w:t>
      </w:r>
    </w:p>
    <w:p>
      <w:pPr>
        <w:pStyle w:val="Compact"/>
        <w:numPr>
          <w:ilvl w:val="1"/>
          <w:numId w:val="1064"/>
        </w:numPr>
      </w:pPr>
      <w:r>
        <w:rPr>
          <w:b/>
          <w:bCs/>
        </w:rPr>
        <w:t xml:space="preserve">Recipients</w:t>
      </w:r>
      <w:r>
        <w:t xml:space="preserve">: Specific graduation year</w:t>
      </w:r>
    </w:p>
    <w:p>
      <w:pPr>
        <w:pStyle w:val="Compact"/>
        <w:numPr>
          <w:ilvl w:val="1"/>
          <w:numId w:val="1064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lassmate Updates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Trigger</w:t>
      </w:r>
      <w:r>
        <w:t xml:space="preserve">: Classmates join or update profiles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Content</w:t>
      </w:r>
      <w:r>
        <w:t xml:space="preserve">: Classmate information, connection suggestion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Recipients</w:t>
      </w:r>
      <w:r>
        <w:t xml:space="preserve">: Same batch alumni</w:t>
      </w:r>
    </w:p>
    <w:p>
      <w:pPr>
        <w:pStyle w:val="Compact"/>
        <w:numPr>
          <w:ilvl w:val="1"/>
          <w:numId w:val="1065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Batch Anniversary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Trigger</w:t>
      </w:r>
      <w:r>
        <w:t xml:space="preserve">: Graduation anniversary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Content</w:t>
      </w:r>
      <w:r>
        <w:t xml:space="preserve">: Anniversary message, special events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Recipients</w:t>
      </w:r>
      <w:r>
        <w:t xml:space="preserve">: Specific graduation year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Channel</w:t>
      </w:r>
      <w:r>
        <w:t xml:space="preserve">: Email</w:t>
      </w:r>
    </w:p>
    <w:bookmarkEnd w:id="25"/>
    <w:bookmarkStart w:id="26" w:name="interest-based"/>
    <w:p>
      <w:pPr>
        <w:pStyle w:val="Heading3"/>
      </w:pPr>
      <w:r>
        <w:t xml:space="preserve">Interest-Based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Career Opportunities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Trigger</w:t>
      </w:r>
      <w:r>
        <w:t xml:space="preserve">: Job postings relevant to user’s field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Content</w:t>
      </w:r>
      <w:r>
        <w:t xml:space="preserve">: Job details, application information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Recipients</w:t>
      </w:r>
      <w:r>
        <w:t xml:space="preserve">: Users with matching interests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Educational Updates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Trigger</w:t>
      </w:r>
      <w:r>
        <w:t xml:space="preserve">: Continuing education opportunities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Content</w:t>
      </w:r>
      <w:r>
        <w:t xml:space="preserve">: Course details, registration information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Recipients</w:t>
      </w:r>
      <w:r>
        <w:t xml:space="preserve">: Users interested in education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Volunteer Opportunities</w:t>
      </w:r>
    </w:p>
    <w:p>
      <w:pPr>
        <w:pStyle w:val="Compact"/>
        <w:numPr>
          <w:ilvl w:val="1"/>
          <w:numId w:val="1070"/>
        </w:numPr>
      </w:pPr>
      <w:r>
        <w:rPr>
          <w:b/>
          <w:bCs/>
        </w:rPr>
        <w:t xml:space="preserve">Trigger</w:t>
      </w:r>
      <w:r>
        <w:t xml:space="preserve">: School volunteer opportunities</w:t>
      </w:r>
    </w:p>
    <w:p>
      <w:pPr>
        <w:pStyle w:val="Compact"/>
        <w:numPr>
          <w:ilvl w:val="1"/>
          <w:numId w:val="1070"/>
        </w:numPr>
      </w:pPr>
      <w:r>
        <w:rPr>
          <w:b/>
          <w:bCs/>
        </w:rPr>
        <w:t xml:space="preserve">Content</w:t>
      </w:r>
      <w:r>
        <w:t xml:space="preserve">: Volunteer details, application information</w:t>
      </w:r>
    </w:p>
    <w:p>
      <w:pPr>
        <w:pStyle w:val="Compact"/>
        <w:numPr>
          <w:ilvl w:val="1"/>
          <w:numId w:val="1070"/>
        </w:numPr>
      </w:pPr>
      <w:r>
        <w:rPr>
          <w:b/>
          <w:bCs/>
        </w:rPr>
        <w:t xml:space="preserve">Recipients</w:t>
      </w:r>
      <w:r>
        <w:t xml:space="preserve">: Users interested in volunteering</w:t>
      </w:r>
    </w:p>
    <w:p>
      <w:pPr>
        <w:pStyle w:val="Compact"/>
        <w:numPr>
          <w:ilvl w:val="1"/>
          <w:numId w:val="1070"/>
        </w:numPr>
      </w:pPr>
      <w:r>
        <w:rPr>
          <w:b/>
          <w:bCs/>
        </w:rPr>
        <w:t xml:space="preserve">Channel</w:t>
      </w:r>
      <w:r>
        <w:t xml:space="preserve">: Email</w:t>
      </w:r>
    </w:p>
    <w:bookmarkEnd w:id="26"/>
    <w:bookmarkStart w:id="27" w:name="location-based"/>
    <w:p>
      <w:pPr>
        <w:pStyle w:val="Heading3"/>
      </w:pPr>
      <w:r>
        <w:t xml:space="preserve">Location-Based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Local Events</w:t>
      </w:r>
    </w:p>
    <w:p>
      <w:pPr>
        <w:pStyle w:val="Compact"/>
        <w:numPr>
          <w:ilvl w:val="1"/>
          <w:numId w:val="1072"/>
        </w:numPr>
      </w:pPr>
      <w:r>
        <w:rPr>
          <w:b/>
          <w:bCs/>
        </w:rPr>
        <w:t xml:space="preserve">Trigger</w:t>
      </w:r>
      <w:r>
        <w:t xml:space="preserve">: Events in user’s geographical area</w:t>
      </w:r>
    </w:p>
    <w:p>
      <w:pPr>
        <w:pStyle w:val="Compact"/>
        <w:numPr>
          <w:ilvl w:val="1"/>
          <w:numId w:val="1072"/>
        </w:numPr>
      </w:pPr>
      <w:r>
        <w:rPr>
          <w:b/>
          <w:bCs/>
        </w:rPr>
        <w:t xml:space="preserve">Content</w:t>
      </w:r>
      <w:r>
        <w:t xml:space="preserve">: Local event details, registration information</w:t>
      </w:r>
    </w:p>
    <w:p>
      <w:pPr>
        <w:pStyle w:val="Compact"/>
        <w:numPr>
          <w:ilvl w:val="1"/>
          <w:numId w:val="1072"/>
        </w:numPr>
      </w:pPr>
      <w:r>
        <w:rPr>
          <w:b/>
          <w:bCs/>
        </w:rPr>
        <w:t xml:space="preserve">Recipients</w:t>
      </w:r>
      <w:r>
        <w:t xml:space="preserve">: Users in specific locations</w:t>
      </w:r>
    </w:p>
    <w:p>
      <w:pPr>
        <w:pStyle w:val="Compact"/>
        <w:numPr>
          <w:ilvl w:val="1"/>
          <w:numId w:val="1072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Regional Meetups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Trigger</w:t>
      </w:r>
      <w:r>
        <w:t xml:space="preserve">: Regional alumni gatherings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Content</w:t>
      </w:r>
      <w:r>
        <w:t xml:space="preserve">: Meetup details, location information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Recipients</w:t>
      </w:r>
      <w:r>
        <w:t xml:space="preserve">: Users in specific regions</w:t>
      </w:r>
    </w:p>
    <w:p>
      <w:pPr>
        <w:pStyle w:val="Compact"/>
        <w:numPr>
          <w:ilvl w:val="1"/>
          <w:numId w:val="1073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analytics-reporting-notifications"/>
    <w:p>
      <w:pPr>
        <w:pStyle w:val="Heading2"/>
      </w:pPr>
      <w:r>
        <w:t xml:space="preserve">📊 ANALYTICS &amp; REPORTING NOTIFICATIONS</w:t>
      </w:r>
    </w:p>
    <w:bookmarkStart w:id="29" w:name="engagement-reports"/>
    <w:p>
      <w:pPr>
        <w:pStyle w:val="Heading3"/>
      </w:pPr>
      <w:r>
        <w:t xml:space="preserve">Engagement Report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Monthly Activity Report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Trigger</w:t>
      </w:r>
      <w:r>
        <w:t xml:space="preserve">: End of each month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Content</w:t>
      </w:r>
      <w:r>
        <w:t xml:space="preserve">: Personal activity summary, engagement metrics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Recipients</w:t>
      </w:r>
      <w:r>
        <w:t xml:space="preserve">: Individual users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Event Attendance Report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Trigger</w:t>
      </w:r>
      <w:r>
        <w:t xml:space="preserve">: After each event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Content</w:t>
      </w:r>
      <w:r>
        <w:t xml:space="preserve">: Attendance summary, event highlights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Recipients</w:t>
      </w:r>
      <w:r>
        <w:t xml:space="preserve">: Event attendees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Contribution Report</w:t>
      </w:r>
    </w:p>
    <w:p>
      <w:pPr>
        <w:pStyle w:val="Compact"/>
        <w:numPr>
          <w:ilvl w:val="1"/>
          <w:numId w:val="1077"/>
        </w:numPr>
      </w:pPr>
      <w:r>
        <w:rPr>
          <w:b/>
          <w:bCs/>
        </w:rPr>
        <w:t xml:space="preserve">Trigger</w:t>
      </w:r>
      <w:r>
        <w:t xml:space="preserve">: End of each quarter</w:t>
      </w:r>
    </w:p>
    <w:p>
      <w:pPr>
        <w:pStyle w:val="Compact"/>
        <w:numPr>
          <w:ilvl w:val="1"/>
          <w:numId w:val="1077"/>
        </w:numPr>
      </w:pPr>
      <w:r>
        <w:rPr>
          <w:b/>
          <w:bCs/>
        </w:rPr>
        <w:t xml:space="preserve">Content</w:t>
      </w:r>
      <w:r>
        <w:t xml:space="preserve">: Summary of contributions made</w:t>
      </w:r>
    </w:p>
    <w:p>
      <w:pPr>
        <w:pStyle w:val="Compact"/>
        <w:numPr>
          <w:ilvl w:val="1"/>
          <w:numId w:val="1077"/>
        </w:numPr>
      </w:pPr>
      <w:r>
        <w:rPr>
          <w:b/>
          <w:bCs/>
        </w:rPr>
        <w:t xml:space="preserve">Recipients</w:t>
      </w:r>
      <w:r>
        <w:t xml:space="preserve">: Contributing users</w:t>
      </w:r>
    </w:p>
    <w:p>
      <w:pPr>
        <w:pStyle w:val="Compact"/>
        <w:numPr>
          <w:ilvl w:val="1"/>
          <w:numId w:val="1077"/>
        </w:numPr>
      </w:pPr>
      <w:r>
        <w:rPr>
          <w:b/>
          <w:bCs/>
        </w:rPr>
        <w:t xml:space="preserve">Channel</w:t>
      </w:r>
      <w:r>
        <w:t xml:space="preserve">: Email</w:t>
      </w:r>
    </w:p>
    <w:bookmarkEnd w:id="29"/>
    <w:bookmarkStart w:id="30" w:name="admin-reports"/>
    <w:p>
      <w:pPr>
        <w:pStyle w:val="Heading3"/>
      </w:pPr>
      <w:r>
        <w:t xml:space="preserve">Admin Report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User Engagement Metrics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Trigger</w:t>
      </w:r>
      <w:r>
        <w:t xml:space="preserve">: Weekly/Monthly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Content</w:t>
      </w:r>
      <w:r>
        <w:t xml:space="preserve">: User engagement statistics, trends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Recipients</w:t>
      </w:r>
      <w:r>
        <w:t xml:space="preserve">: Admin users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Event Success Reports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Trigger</w:t>
      </w:r>
      <w:r>
        <w:t xml:space="preserve">: After each event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Content</w:t>
      </w:r>
      <w:r>
        <w:t xml:space="preserve">: Event analytics, attendance metrics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Recipients</w:t>
      </w:r>
      <w:r>
        <w:t xml:space="preserve">: Event organizers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Content Performance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Trigger</w:t>
      </w:r>
      <w:r>
        <w:t xml:space="preserve">: Monthly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Content</w:t>
      </w:r>
      <w:r>
        <w:t xml:space="preserve">: Blog and gallery performance metrics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Recipients</w:t>
      </w:r>
      <w:r>
        <w:t xml:space="preserve">: Content managers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technical-notifications"/>
    <w:p>
      <w:pPr>
        <w:pStyle w:val="Heading2"/>
      </w:pPr>
      <w:r>
        <w:t xml:space="preserve">🔧 TECHNICAL NOTIFICATIONS</w:t>
      </w:r>
    </w:p>
    <w:bookmarkStart w:id="32" w:name="system-health"/>
    <w:p>
      <w:pPr>
        <w:pStyle w:val="Heading3"/>
      </w:pPr>
      <w:r>
        <w:t xml:space="preserve">System Health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Service Status Updates</w:t>
      </w:r>
    </w:p>
    <w:p>
      <w:pPr>
        <w:pStyle w:val="Compact"/>
        <w:numPr>
          <w:ilvl w:val="1"/>
          <w:numId w:val="1083"/>
        </w:numPr>
      </w:pPr>
      <w:r>
        <w:rPr>
          <w:b/>
          <w:bCs/>
        </w:rPr>
        <w:t xml:space="preserve">Trigger</w:t>
      </w:r>
      <w:r>
        <w:t xml:space="preserve">: System health changes</w:t>
      </w:r>
    </w:p>
    <w:p>
      <w:pPr>
        <w:pStyle w:val="Compact"/>
        <w:numPr>
          <w:ilvl w:val="1"/>
          <w:numId w:val="1083"/>
        </w:numPr>
      </w:pPr>
      <w:r>
        <w:rPr>
          <w:b/>
          <w:bCs/>
        </w:rPr>
        <w:t xml:space="preserve">Content</w:t>
      </w:r>
      <w:r>
        <w:t xml:space="preserve">: Service status, affected features</w:t>
      </w:r>
    </w:p>
    <w:p>
      <w:pPr>
        <w:pStyle w:val="Compact"/>
        <w:numPr>
          <w:ilvl w:val="1"/>
          <w:numId w:val="1083"/>
        </w:numPr>
      </w:pPr>
      <w:r>
        <w:rPr>
          <w:b/>
          <w:bCs/>
        </w:rPr>
        <w:t xml:space="preserve">Recipients</w:t>
      </w:r>
      <w:r>
        <w:t xml:space="preserve">: Admin users</w:t>
      </w:r>
    </w:p>
    <w:p>
      <w:pPr>
        <w:pStyle w:val="Compact"/>
        <w:numPr>
          <w:ilvl w:val="1"/>
          <w:numId w:val="1083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Performance Alerts</w:t>
      </w:r>
    </w:p>
    <w:p>
      <w:pPr>
        <w:pStyle w:val="Compact"/>
        <w:numPr>
          <w:ilvl w:val="1"/>
          <w:numId w:val="1084"/>
        </w:numPr>
      </w:pPr>
      <w:r>
        <w:rPr>
          <w:b/>
          <w:bCs/>
        </w:rPr>
        <w:t xml:space="preserve">Trigger</w:t>
      </w:r>
      <w:r>
        <w:t xml:space="preserve">: System performance issues</w:t>
      </w:r>
    </w:p>
    <w:p>
      <w:pPr>
        <w:pStyle w:val="Compact"/>
        <w:numPr>
          <w:ilvl w:val="1"/>
          <w:numId w:val="1084"/>
        </w:numPr>
      </w:pPr>
      <w:r>
        <w:rPr>
          <w:b/>
          <w:bCs/>
        </w:rPr>
        <w:t xml:space="preserve">Content</w:t>
      </w:r>
      <w:r>
        <w:t xml:space="preserve">: Performance metrics, action required</w:t>
      </w:r>
    </w:p>
    <w:p>
      <w:pPr>
        <w:pStyle w:val="Compact"/>
        <w:numPr>
          <w:ilvl w:val="1"/>
          <w:numId w:val="1084"/>
        </w:numPr>
      </w:pPr>
      <w:r>
        <w:rPr>
          <w:b/>
          <w:bCs/>
        </w:rPr>
        <w:t xml:space="preserve">Recipients</w:t>
      </w:r>
      <w:r>
        <w:t xml:space="preserve">: Technical team</w:t>
      </w:r>
    </w:p>
    <w:p>
      <w:pPr>
        <w:pStyle w:val="Compact"/>
        <w:numPr>
          <w:ilvl w:val="1"/>
          <w:numId w:val="1084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Security Updates</w:t>
      </w:r>
    </w:p>
    <w:p>
      <w:pPr>
        <w:pStyle w:val="Compact"/>
        <w:numPr>
          <w:ilvl w:val="1"/>
          <w:numId w:val="1085"/>
        </w:numPr>
      </w:pPr>
      <w:r>
        <w:rPr>
          <w:b/>
          <w:bCs/>
        </w:rPr>
        <w:t xml:space="preserve">Trigger</w:t>
      </w:r>
      <w:r>
        <w:t xml:space="preserve">: Security patch releases</w:t>
      </w:r>
    </w:p>
    <w:p>
      <w:pPr>
        <w:pStyle w:val="Compact"/>
        <w:numPr>
          <w:ilvl w:val="1"/>
          <w:numId w:val="1085"/>
        </w:numPr>
      </w:pPr>
      <w:r>
        <w:rPr>
          <w:b/>
          <w:bCs/>
        </w:rPr>
        <w:t xml:space="preserve">Content</w:t>
      </w:r>
      <w:r>
        <w:t xml:space="preserve">: Security information, update details</w:t>
      </w:r>
    </w:p>
    <w:p>
      <w:pPr>
        <w:pStyle w:val="Compact"/>
        <w:numPr>
          <w:ilvl w:val="1"/>
          <w:numId w:val="1085"/>
        </w:numPr>
      </w:pPr>
      <w:r>
        <w:rPr>
          <w:b/>
          <w:bCs/>
        </w:rPr>
        <w:t xml:space="preserve">Recipients</w:t>
      </w:r>
      <w:r>
        <w:t xml:space="preserve">: Technical team</w:t>
      </w:r>
    </w:p>
    <w:p>
      <w:pPr>
        <w:pStyle w:val="Compact"/>
        <w:numPr>
          <w:ilvl w:val="1"/>
          <w:numId w:val="1085"/>
        </w:numPr>
      </w:pPr>
      <w:r>
        <w:rPr>
          <w:b/>
          <w:bCs/>
        </w:rPr>
        <w:t xml:space="preserve">Channel</w:t>
      </w:r>
      <w:r>
        <w:t xml:space="preserve">: Email</w:t>
      </w:r>
    </w:p>
    <w:bookmarkEnd w:id="32"/>
    <w:bookmarkStart w:id="33" w:name="data-privacy"/>
    <w:p>
      <w:pPr>
        <w:pStyle w:val="Heading3"/>
      </w:pPr>
      <w:r>
        <w:t xml:space="preserve">Data &amp; Privacy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Privacy Policy Updates</w:t>
      </w:r>
    </w:p>
    <w:p>
      <w:pPr>
        <w:pStyle w:val="Compact"/>
        <w:numPr>
          <w:ilvl w:val="1"/>
          <w:numId w:val="1087"/>
        </w:numPr>
      </w:pPr>
      <w:r>
        <w:rPr>
          <w:b/>
          <w:bCs/>
        </w:rPr>
        <w:t xml:space="preserve">Trigger</w:t>
      </w:r>
      <w:r>
        <w:t xml:space="preserve">: Privacy policy changes</w:t>
      </w:r>
    </w:p>
    <w:p>
      <w:pPr>
        <w:pStyle w:val="Compact"/>
        <w:numPr>
          <w:ilvl w:val="1"/>
          <w:numId w:val="1087"/>
        </w:numPr>
      </w:pPr>
      <w:r>
        <w:rPr>
          <w:b/>
          <w:bCs/>
        </w:rPr>
        <w:t xml:space="preserve">Content</w:t>
      </w:r>
      <w:r>
        <w:t xml:space="preserve">: Policy changes, user action required</w:t>
      </w:r>
    </w:p>
    <w:p>
      <w:pPr>
        <w:pStyle w:val="Compact"/>
        <w:numPr>
          <w:ilvl w:val="1"/>
          <w:numId w:val="1087"/>
        </w:numPr>
      </w:pPr>
      <w:r>
        <w:rPr>
          <w:b/>
          <w:bCs/>
        </w:rPr>
        <w:t xml:space="preserve">Recipients</w:t>
      </w:r>
      <w:r>
        <w:t xml:space="preserve">: All users</w:t>
      </w:r>
    </w:p>
    <w:p>
      <w:pPr>
        <w:pStyle w:val="Compact"/>
        <w:numPr>
          <w:ilvl w:val="1"/>
          <w:numId w:val="1087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Data Export</w:t>
      </w:r>
    </w:p>
    <w:p>
      <w:pPr>
        <w:pStyle w:val="Compact"/>
        <w:numPr>
          <w:ilvl w:val="1"/>
          <w:numId w:val="1088"/>
        </w:numPr>
      </w:pPr>
      <w:r>
        <w:rPr>
          <w:b/>
          <w:bCs/>
        </w:rPr>
        <w:t xml:space="preserve">Trigger</w:t>
      </w:r>
      <w:r>
        <w:t xml:space="preserve">: User requests data export</w:t>
      </w:r>
    </w:p>
    <w:p>
      <w:pPr>
        <w:pStyle w:val="Compact"/>
        <w:numPr>
          <w:ilvl w:val="1"/>
          <w:numId w:val="1088"/>
        </w:numPr>
      </w:pPr>
      <w:r>
        <w:rPr>
          <w:b/>
          <w:bCs/>
        </w:rPr>
        <w:t xml:space="preserve">Content</w:t>
      </w:r>
      <w:r>
        <w:t xml:space="preserve">: Data export confirmation, download link</w:t>
      </w:r>
    </w:p>
    <w:p>
      <w:pPr>
        <w:pStyle w:val="Compact"/>
        <w:numPr>
          <w:ilvl w:val="1"/>
          <w:numId w:val="1088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88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Account Deletion</w:t>
      </w:r>
    </w:p>
    <w:p>
      <w:pPr>
        <w:pStyle w:val="Compact"/>
        <w:numPr>
          <w:ilvl w:val="1"/>
          <w:numId w:val="1089"/>
        </w:numPr>
      </w:pPr>
      <w:r>
        <w:rPr>
          <w:b/>
          <w:bCs/>
        </w:rPr>
        <w:t xml:space="preserve">Trigger</w:t>
      </w:r>
      <w:r>
        <w:t xml:space="preserve">: User deletes account</w:t>
      </w:r>
    </w:p>
    <w:p>
      <w:pPr>
        <w:pStyle w:val="Compact"/>
        <w:numPr>
          <w:ilvl w:val="1"/>
          <w:numId w:val="1089"/>
        </w:numPr>
      </w:pPr>
      <w:r>
        <w:rPr>
          <w:b/>
          <w:bCs/>
        </w:rPr>
        <w:t xml:space="preserve">Content</w:t>
      </w:r>
      <w:r>
        <w:t xml:space="preserve">: Deletion confirmation, data retention policy</w:t>
      </w:r>
    </w:p>
    <w:p>
      <w:pPr>
        <w:pStyle w:val="Compact"/>
        <w:numPr>
          <w:ilvl w:val="1"/>
          <w:numId w:val="1089"/>
        </w:numPr>
      </w:pPr>
      <w:r>
        <w:rPr>
          <w:b/>
          <w:bCs/>
        </w:rPr>
        <w:t xml:space="preserve">Recipients</w:t>
      </w:r>
      <w:r>
        <w:t xml:space="preserve">: User</w:t>
      </w:r>
    </w:p>
    <w:p>
      <w:pPr>
        <w:pStyle w:val="Compact"/>
        <w:numPr>
          <w:ilvl w:val="1"/>
          <w:numId w:val="1089"/>
        </w:numPr>
      </w:pPr>
      <w:r>
        <w:rPr>
          <w:b/>
          <w:bCs/>
        </w:rPr>
        <w:t xml:space="preserve">Channel</w:t>
      </w:r>
      <w:r>
        <w:t xml:space="preserve">: Email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notification-preferences"/>
    <w:p>
      <w:pPr>
        <w:pStyle w:val="Heading2"/>
      </w:pPr>
      <w:r>
        <w:t xml:space="preserve">📋 NOTIFICATION PREFERENCES</w:t>
      </w:r>
    </w:p>
    <w:bookmarkStart w:id="35" w:name="user-configuration-options"/>
    <w:p>
      <w:pPr>
        <w:pStyle w:val="Heading3"/>
      </w:pPr>
      <w:r>
        <w:t xml:space="preserve">User Configuration Option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Notification Types</w:t>
      </w:r>
    </w:p>
    <w:p>
      <w:pPr>
        <w:pStyle w:val="Compact"/>
        <w:numPr>
          <w:ilvl w:val="1"/>
          <w:numId w:val="1091"/>
        </w:numPr>
      </w:pPr>
      <w:r>
        <w:t xml:space="preserve">Authentication notifications</w:t>
      </w:r>
    </w:p>
    <w:p>
      <w:pPr>
        <w:pStyle w:val="Compact"/>
        <w:numPr>
          <w:ilvl w:val="1"/>
          <w:numId w:val="1091"/>
        </w:numPr>
      </w:pPr>
      <w:r>
        <w:t xml:space="preserve">Event notifications</w:t>
      </w:r>
    </w:p>
    <w:p>
      <w:pPr>
        <w:pStyle w:val="Compact"/>
        <w:numPr>
          <w:ilvl w:val="1"/>
          <w:numId w:val="1091"/>
        </w:numPr>
      </w:pPr>
      <w:r>
        <w:t xml:space="preserve">Content notifications</w:t>
      </w:r>
    </w:p>
    <w:p>
      <w:pPr>
        <w:pStyle w:val="Compact"/>
        <w:numPr>
          <w:ilvl w:val="1"/>
          <w:numId w:val="1091"/>
        </w:numPr>
      </w:pPr>
      <w:r>
        <w:t xml:space="preserve">Social notifications</w:t>
      </w:r>
    </w:p>
    <w:p>
      <w:pPr>
        <w:pStyle w:val="Compact"/>
        <w:numPr>
          <w:ilvl w:val="1"/>
          <w:numId w:val="1091"/>
        </w:numPr>
      </w:pPr>
      <w:r>
        <w:t xml:space="preserve">System notification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Frequency Settings</w:t>
      </w:r>
    </w:p>
    <w:p>
      <w:pPr>
        <w:pStyle w:val="Compact"/>
        <w:numPr>
          <w:ilvl w:val="1"/>
          <w:numId w:val="1092"/>
        </w:numPr>
      </w:pPr>
      <w:r>
        <w:t xml:space="preserve">Immediate</w:t>
      </w:r>
    </w:p>
    <w:p>
      <w:pPr>
        <w:pStyle w:val="Compact"/>
        <w:numPr>
          <w:ilvl w:val="1"/>
          <w:numId w:val="1092"/>
        </w:numPr>
      </w:pPr>
      <w:r>
        <w:t xml:space="preserve">Daily digest</w:t>
      </w:r>
    </w:p>
    <w:p>
      <w:pPr>
        <w:pStyle w:val="Compact"/>
        <w:numPr>
          <w:ilvl w:val="1"/>
          <w:numId w:val="1092"/>
        </w:numPr>
      </w:pPr>
      <w:r>
        <w:t xml:space="preserve">Weekly digest</w:t>
      </w:r>
    </w:p>
    <w:p>
      <w:pPr>
        <w:pStyle w:val="Compact"/>
        <w:numPr>
          <w:ilvl w:val="1"/>
          <w:numId w:val="1092"/>
        </w:numPr>
      </w:pPr>
      <w:r>
        <w:t xml:space="preserve">Monthly digest</w:t>
      </w:r>
    </w:p>
    <w:p>
      <w:pPr>
        <w:pStyle w:val="Compact"/>
        <w:numPr>
          <w:ilvl w:val="1"/>
          <w:numId w:val="1092"/>
        </w:numPr>
      </w:pPr>
      <w:r>
        <w:t xml:space="preserve">Never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Channel Preferences</w:t>
      </w:r>
    </w:p>
    <w:p>
      <w:pPr>
        <w:pStyle w:val="Compact"/>
        <w:numPr>
          <w:ilvl w:val="1"/>
          <w:numId w:val="1093"/>
        </w:numPr>
      </w:pPr>
      <w:r>
        <w:t xml:space="preserve">Email notifications</w:t>
      </w:r>
    </w:p>
    <w:p>
      <w:pPr>
        <w:pStyle w:val="Compact"/>
        <w:numPr>
          <w:ilvl w:val="1"/>
          <w:numId w:val="1093"/>
        </w:numPr>
      </w:pPr>
      <w:r>
        <w:t xml:space="preserve">SMS notifications</w:t>
      </w:r>
    </w:p>
    <w:p>
      <w:pPr>
        <w:pStyle w:val="Compact"/>
        <w:numPr>
          <w:ilvl w:val="1"/>
          <w:numId w:val="1093"/>
        </w:numPr>
      </w:pPr>
      <w:r>
        <w:t xml:space="preserve">Push notifications</w:t>
      </w:r>
    </w:p>
    <w:p>
      <w:pPr>
        <w:pStyle w:val="Compact"/>
        <w:numPr>
          <w:ilvl w:val="1"/>
          <w:numId w:val="1093"/>
        </w:numPr>
      </w:pPr>
      <w:r>
        <w:t xml:space="preserve">In-app notification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Timing Preferences</w:t>
      </w:r>
    </w:p>
    <w:p>
      <w:pPr>
        <w:pStyle w:val="Compact"/>
        <w:numPr>
          <w:ilvl w:val="1"/>
          <w:numId w:val="1094"/>
        </w:numPr>
      </w:pPr>
      <w:r>
        <w:t xml:space="preserve">Preferred time for notifications</w:t>
      </w:r>
    </w:p>
    <w:p>
      <w:pPr>
        <w:pStyle w:val="Compact"/>
        <w:numPr>
          <w:ilvl w:val="1"/>
          <w:numId w:val="1094"/>
        </w:numPr>
      </w:pPr>
      <w:r>
        <w:t xml:space="preserve">Time zone settings</w:t>
      </w:r>
    </w:p>
    <w:p>
      <w:pPr>
        <w:pStyle w:val="Compact"/>
        <w:numPr>
          <w:ilvl w:val="1"/>
          <w:numId w:val="1094"/>
        </w:numPr>
      </w:pPr>
      <w:r>
        <w:t xml:space="preserve">Quiet hours configuration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Group/Batch Settings</w:t>
      </w:r>
    </w:p>
    <w:p>
      <w:pPr>
        <w:pStyle w:val="Compact"/>
        <w:numPr>
          <w:ilvl w:val="1"/>
          <w:numId w:val="1095"/>
        </w:numPr>
      </w:pPr>
      <w:r>
        <w:t xml:space="preserve">Which batches to receive notifications for</w:t>
      </w:r>
    </w:p>
    <w:p>
      <w:pPr>
        <w:pStyle w:val="Compact"/>
        <w:numPr>
          <w:ilvl w:val="1"/>
          <w:numId w:val="1095"/>
        </w:numPr>
      </w:pPr>
      <w:r>
        <w:t xml:space="preserve">Interest-based notification groups</w:t>
      </w:r>
    </w:p>
    <w:p>
      <w:pPr>
        <w:pStyle w:val="Compact"/>
        <w:numPr>
          <w:ilvl w:val="1"/>
          <w:numId w:val="1095"/>
        </w:numPr>
      </w:pPr>
      <w:r>
        <w:t xml:space="preserve">Location-based notification setting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implementation-priority"/>
    <w:p>
      <w:pPr>
        <w:pStyle w:val="Heading2"/>
      </w:pPr>
      <w:r>
        <w:t xml:space="preserve">🚀 IMPLEMENTATION PRIORITY</w:t>
      </w:r>
    </w:p>
    <w:bookmarkStart w:id="37" w:name="phase-1-high-priority"/>
    <w:p>
      <w:pPr>
        <w:pStyle w:val="Heading3"/>
      </w:pPr>
      <w:r>
        <w:t xml:space="preserve">Phase 1 (High Priority)</w:t>
      </w:r>
    </w:p>
    <w:p>
      <w:pPr>
        <w:pStyle w:val="Compact"/>
        <w:numPr>
          <w:ilvl w:val="0"/>
          <w:numId w:val="1096"/>
        </w:numPr>
      </w:pPr>
      <w:r>
        <w:t xml:space="preserve">Authentication notifications (OTP, registration, password reset)</w:t>
      </w:r>
    </w:p>
    <w:p>
      <w:pPr>
        <w:pStyle w:val="Compact"/>
        <w:numPr>
          <w:ilvl w:val="0"/>
          <w:numId w:val="1096"/>
        </w:numPr>
      </w:pPr>
      <w:r>
        <w:t xml:space="preserve">Event registration and reminder notifications</w:t>
      </w:r>
    </w:p>
    <w:p>
      <w:pPr>
        <w:pStyle w:val="Compact"/>
        <w:numPr>
          <w:ilvl w:val="0"/>
          <w:numId w:val="1096"/>
        </w:numPr>
      </w:pPr>
      <w:r>
        <w:t xml:space="preserve">Basic admin notifications</w:t>
      </w:r>
    </w:p>
    <w:p>
      <w:pPr>
        <w:pStyle w:val="Compact"/>
        <w:numPr>
          <w:ilvl w:val="0"/>
          <w:numId w:val="1096"/>
        </w:numPr>
      </w:pPr>
      <w:r>
        <w:t xml:space="preserve">Email notification system</w:t>
      </w:r>
    </w:p>
    <w:bookmarkEnd w:id="37"/>
    <w:bookmarkStart w:id="38" w:name="phase-2-medium-priority"/>
    <w:p>
      <w:pPr>
        <w:pStyle w:val="Heading3"/>
      </w:pPr>
      <w:r>
        <w:t xml:space="preserve">Phase 2 (Medium Priority)</w:t>
      </w:r>
    </w:p>
    <w:p>
      <w:pPr>
        <w:pStyle w:val="Compact"/>
        <w:numPr>
          <w:ilvl w:val="0"/>
          <w:numId w:val="1097"/>
        </w:numPr>
      </w:pPr>
      <w:r>
        <w:t xml:space="preserve">Content notifications (blog, gallery)</w:t>
      </w:r>
    </w:p>
    <w:p>
      <w:pPr>
        <w:pStyle w:val="Compact"/>
        <w:numPr>
          <w:ilvl w:val="0"/>
          <w:numId w:val="1097"/>
        </w:numPr>
      </w:pPr>
      <w:r>
        <w:t xml:space="preserve">Scheduled reminders</w:t>
      </w:r>
    </w:p>
    <w:p>
      <w:pPr>
        <w:pStyle w:val="Compact"/>
        <w:numPr>
          <w:ilvl w:val="0"/>
          <w:numId w:val="1097"/>
        </w:numPr>
      </w:pPr>
      <w:r>
        <w:t xml:space="preserve">User preference settings</w:t>
      </w:r>
    </w:p>
    <w:p>
      <w:pPr>
        <w:pStyle w:val="Compact"/>
        <w:numPr>
          <w:ilvl w:val="0"/>
          <w:numId w:val="1097"/>
        </w:numPr>
      </w:pPr>
      <w:r>
        <w:t xml:space="preserve">SMS notification integration</w:t>
      </w:r>
    </w:p>
    <w:bookmarkEnd w:id="38"/>
    <w:bookmarkStart w:id="39" w:name="phase-3-low-priority"/>
    <w:p>
      <w:pPr>
        <w:pStyle w:val="Heading3"/>
      </w:pPr>
      <w:r>
        <w:t xml:space="preserve">Phase 3 (Low Priority)</w:t>
      </w:r>
    </w:p>
    <w:p>
      <w:pPr>
        <w:pStyle w:val="Compact"/>
        <w:numPr>
          <w:ilvl w:val="0"/>
          <w:numId w:val="1098"/>
        </w:numPr>
      </w:pPr>
      <w:r>
        <w:t xml:space="preserve">Real-time notifications</w:t>
      </w:r>
    </w:p>
    <w:p>
      <w:pPr>
        <w:pStyle w:val="Compact"/>
        <w:numPr>
          <w:ilvl w:val="0"/>
          <w:numId w:val="1098"/>
        </w:numPr>
      </w:pPr>
      <w:r>
        <w:t xml:space="preserve">Push notifications (mobile app)</w:t>
      </w:r>
    </w:p>
    <w:p>
      <w:pPr>
        <w:pStyle w:val="Compact"/>
        <w:numPr>
          <w:ilvl w:val="0"/>
          <w:numId w:val="1098"/>
        </w:numPr>
      </w:pPr>
      <w:r>
        <w:t xml:space="preserve">Advanced analytics notifications</w:t>
      </w:r>
    </w:p>
    <w:p>
      <w:pPr>
        <w:pStyle w:val="Compact"/>
        <w:numPr>
          <w:ilvl w:val="0"/>
          <w:numId w:val="1098"/>
        </w:numPr>
      </w:pPr>
      <w:r>
        <w:t xml:space="preserve">Social interaction notific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generated on: $(Get-Date -Format</w:t>
      </w:r>
      <w:r>
        <w:rPr>
          <w:i/>
          <w:iCs/>
        </w:rPr>
        <w:t xml:space="preserve"> </w:t>
      </w:r>
      <w:r>
        <w:rPr>
          <w:i/>
          <w:iCs/>
        </w:rPr>
        <w:t xml:space="preserve">“yyyy-MM-dd HH:mm:ss”</w:t>
      </w:r>
      <w:r>
        <w:rPr>
          <w:i/>
          <w:iCs/>
        </w:rPr>
        <w:t xml:space="preserve">)</w:t>
      </w:r>
      <w:r>
        <w:t xml:space="preserve"> </w:t>
      </w:r>
      <w:r>
        <w:rPr>
          <w:i/>
          <w:iCs/>
        </w:rPr>
        <w:t xml:space="preserve">Project: BGHS Alumni Website</w:t>
      </w:r>
      <w:r>
        <w:t xml:space="preserve"> </w:t>
      </w:r>
      <w:r>
        <w:rPr>
          <w:i/>
          <w:iCs/>
        </w:rPr>
        <w:t xml:space="preserve">Framework: Next.js 14.2.32</w:t>
      </w:r>
      <w:r>
        <w:t xml:space="preserve"> </w:t>
      </w:r>
      <w:r>
        <w:rPr>
          <w:i/>
          <w:iCs/>
        </w:rPr>
        <w:t xml:space="preserve">Database: Supabase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11:53:44Z</dcterms:created>
  <dcterms:modified xsi:type="dcterms:W3CDTF">2025-09-19T11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